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ิดว่าคงไม่ได้พบกันมาปีกว่าน่าจะ ตั้งหน้าตั้งตารอที่จะพบนะครับเกี่ยวกับเรื่องของ Technology to Watch นะครับที่ทาง วัดช่อได้รังสรรค์มาให้กับทุกท่านนะครับ โรงเรียนบ้านในเรื่องของวิวัฒนาการของโลกเรา ก้าวหน้าอย่างที่ไม่เคยมีมาก่อน การกล่าวกันว่าเรื่องของ สิ่งใหม่ๆที่คนพบกันในช่วง 10 ปีที่ผ่านมาเนี่ย ลองคิดย้อนดูนะครับ เยอะกว่านี้ช่วง 100 ปีที่ผ่านมาสิ แล้วก็ถ้าคิดย้อนในระยะเวลาที่สั้นกว่านะเนี่ย แฮปปี้เดียวนะครับ ก็คืออะไร ขึ้นมาเยอะแยะมากมายที่เราไม่เคยคาดคิดมาก่อนว่ามันจะเกิดขึ้น อาจจะเรียกได้ว่าแค่ปีหนึ่งที่ผ่านมาก็มีเทคโนโลยีใหม่ๆเกิดขึ้น ย้อนไปมากกว่า 10 ปีก่อนหน้าซะอีก โดยเฉพาะในช่วงที่เกิด commit ขึ้นมาเนี่ยทำให้ โลกเราต้องปรับตัว เทคโนโลยี นักวิทยาศาสตร์ต้องรวมพลังกัน หากิ๊กใหม่เพื่อความอยู่รอด แล้วก็เกิด Option ของเทคโนโลยีอย่างที่ไม่เคยมีมาก่อน อย่างนั้น เรื่องของเทคโนโลยี พี่ จะเป็นตัวชูโรงในการพัฒนาการของ ในการที่จะพัฒนาการของประเทศไทย อนาคต 5 ปีข้างหน้า เรื่องที่น่าสนใจมาก น่าสนใจมากกว่าปีไหนๆนะครับโดยเฉพาะ ที่หลัง ตำหนินะครับ ครั้งนี้นะครับวันนี้เราก็ต้องขอขอบคุณทางสวทชที่ รวมผลงานนักวิจัยจากสวทช ทุกด้านนะครับ ประกวดแข่งขันกันดูว่าเครื่องไหนนะ เรื่องที่จะสำคัญ คาดการณ์กันว่าอีก 5 ปีข้างหน้าจะส่งผลกระทบ ชีวิตพวกเราอย่างชัดเจนนะครับแบ่งออกเป็น 3 กลุ่มใหญ่ๆ 5 ที่จะพูดวันนี้ กลุ่มแรกก็คือเรื่องหนีไม่พ้นเรื่องอิเล็กทรอนิกส์ ครับเรื่องของ AI เรื่องของพัฒนาการของยานยนต์ ซึ่ง การเชื่อมต่อกันของ เทคโนโลยีเป็นการเชื่อมต่อกันของความต้องการความสะดวกสบายของมนุษย์ นะครับ 3 เทคโนโลยีแรกที่จะพูดถึงนะครับกลุ่มที่ 2 เนี่ยจะครอบคลุม 4 เทคโนโลยี หนีไม่พ้นเรื่องของพลังงานเราจะพูดกันถึงเรื่องของโซล่าเซลล์เลยจะพูดถึงเรื่องการจัดเก็บ พลังงานเราจะพูดถึงเรื่อง ปัญหา แวดล้อมที่เกิดจากอาการที่เราใช้ฟอย fuel จำนวนมาก แล้วเรา ป้องกันก๊าซเรือนกระจกได้อย่างไร ใช้เทคโนโลยี แล้วก็อาบน้ำสู้ ธุรกิจใหม่ๆ ของลูกนะครับไม่ใช่แค่ของประเทศไทย ในส่วนของกลุ่มสุดท้ายจะเป็นเรื่องของ 3 ด้าน 3 ด้านเกี่ยวกับเรื่องของสุขภาพเรื่องของอาหาร นะครับแล้วก็เรื่องของการรักษาโรค รับจ้างเป็นองค์รวมเกี่ยวกับความอยู่ดีมีสุขของคุณภาพชีวิต นะครับก็จะเป็นอธิบดีที่ 80 ขออนุญาตไปที่ เรื่องแรกเลยครับ สวัสดีเนี่ยหลายท่านพกมือถือมาอยู่ในกระเป๋านะครับอยากควักออกมาอยาก ส่งข้อความถึงเพื่อนก็เกรงใจตัวผมนะเดี๋ยววิทยากรจะเห็น นะครับ วิเศษขนาดไหนที่ ถ้าเราสามารถที่จะ สั่งการไปที่มือถือเรานั่งอยู่ในห้องตรงนี้โดยที่ไม่ต้องล้วงมือถือออกมาไม่ต้องมาถ่ายที่หน้าจอนะครับ ใช่แล้วครับ เทคโนโลยีเกี่ยวข้องกับการสั่งการจากสมอง เข้าไปยัง อุปกรณ์โดยตรง ก็คือเทคโนโลยีการเชื่อมต่อสมองมนุษย์กับคอมพิวเตอร์นะครับหรือเบรค Compact Interface เห็นใน หนังวิทยาศาสตร์มาเยอะใครเป็นแฟนใคร นะครับว่าแต่ต่อไปนี้สามารถที่จะคุยกับคอมพิวเตอร์ได้ โดยที่ไม่จำเป็นที่จะต้อง คีย์บอร์ดเล่นปัจจุบันใช้ทัชสกรีนนะครับแล้วก็ ใครที่ถนัดที่จะใช้เสียงก็กดใหม่นะครับแต่ว่า ถ้าใช้คลื่นสมองสั่งได้โดยตรงเนี่ย มันจะทำให้ทุกอย่างราบเรียบกว่ามากทำให้ประสิทธิภาพของการที่จะ สั่งการคอมพิวเตอร์เนี่ย เป็นไปได้อย่างสมูทมากๆ ซึ่งเรื่องนี้เนี่ย เป็นอะไรที่มีประวัติมายาวนานนะครับ มันไม่ใช่เรื่องง่าย เริ่มกันมาตั้งแต่ปี 1970 นะครับที่ ucla ก็เริ่มพยายามที่จะทำสิ่งใด ก็ค้นพบกันไว้จริงๆระหว่างที่เราคิดเนี่ย ขึ้นสมองเราส่งสัญญาณไฟฟ้าอ่อน ซึ่งถ้าเกิดใช้เซ็นเซอร์ดีๆปัจจุบันเทคโนโลยีเหล่านี้มาถึงละ มันก็สามารถที่จะเชื่อมต่อ เก็บสัญญาณเหล่านั้นมาแปรผลต่อได้ ซึ่ง เป็นประโยชน์มากโดยเฉพาะกับกลุ่มผู้ป่วยซึ่งไม่สามารถที่จะพูดได้ไม่สามารถที่จะขยับได้ ไม่สามารถสื่อสารได้ วิธีนี้แทบจะเป็นวิธีเดียวที่จะใช้ในการสื่อสารของเขา Gamer ก็คิดว่าถ้ามัน Advance กว่านั้น เล่นเกมที่สนุกกว่านี้เพราะว่ากดคีย์บอร์ดไม่ทันใจ ดังนั้น การประยุกต์ใช้หลักหลายเลย ถามว่า ประเทศไทยมีทำไหมเป็นออฟฟิศนะครับเป็นตัวอย่างของบริษัท startup ของไทย ที่สวทชมีส่วนร่วมด้วยนะครับในการที่จะทำเรื่องนี้ ปัจจุบันก็มีเรื่องของเกมที่ใช้คลื่นสมองในการสั่งการมาเป็นตัวอย่างแล้ว อนาคตข้างหน้ามันจะดีขึ้นเรื่อยๆและสามารถที่จะควบคุมอะไร พักผ่อนมากขึ้นได้นะครับ ทำไปที่เทคโนโลยีที่ 2 กันครับ เทคโนโลยีที่ 2 ได้ยินกันเยอะ artificial intelligence AI AI มีอะไรก็ AI อะไรเป็นพิเศษ เป็นสิ่งที่เสพยาเป็น AI ไปหมด AI ตรวจรักษา โรคได้เร็วกว่าหมอนะครับ AI ดูมะเร็งปอดแล้วค่ะดีแทค เร็วกว่าหมอ ครับ ตอนนี้เนี่ยเริ่มคุยกันถึงเจเนอเรทีฟ AI AI แบบโครงสร้าง ไอ้แบบที่คิดเองเป็น ซึ่ง เป็นอะไรที่พัฒนาการเร็วมากๆจนพวกเราเนี่ยอาจจะเห็นบางครั้งเนี่ย หรือว่าตกลงแล้วมันมีคนอยู่ข้างหลังแอบทำรถส่งขึ้นมาหรือเปล่า แต่ในความเป็นจริงคือ AI มันพัฒนาไปถึงจุดนั้นแล้วจริงๆนะ AI สามารถที่จะเรียนรู้หน้าขนนะครับโดยที่ปรึกษาหน้าคนรูปแบบหน้าจำนวนเป็นล้านๆได้ แล้วก็พยายามสร้างหน้า คนที่ไม่มีอยู่จริงขึ้นมา ไปด้วยนะครับซึ่ง ราชวิทยาก็จะมองโอ้โหแบบนี้สุดยอดเลย เห็นคนร้ายมาก็พยายามบอกรูปประพันสันฐานคนร้าย AIA ก็ว่า นักวาดรูปอาชญากรมืออาชีพซะอีกนะครับแล้วก็ถ้าใช่ไม่ใช่ คนก็สามารถที่จะดูแล้วก็ปักตรงนั้นได้นะครับ เมื่อมีการสร้างคนที่เป็นตัวปลอมขึ้นมาเทคโนโลยีอันนึงที่แข่งกันขึ้นมาก็คือว่ามันตรวจได้ไหม เป็น AI สร้างหรือเป็นคนสร้าง ทุกวันนี้ยังอยากแข่งกันคนตรวจยังชนะอยู่นะครับยังหาเจออยู่ว่าเป็น AI สร้าง แต่เชื่อว่าในอนาคตอันใกล้เนี่ยมันจะไปถึงวันที่แยกกันไม่ออกละ การประยุกต์ใช้งานเจเนอเรทีฟ AI มีเยอะแยะ หลายท่านชอบ ค้นรูปเก่ามาดูแล้วถามว่าอิมพรูฟรูป ได้ไหมบางครั้ง YouTube และโซลูชั่นได้ไหมถ้าเกิด aimp บางครั้งมีรูปสุนัขเบื่อๆอย่างนี้ AI เรียนรู้รูปสุนัขที่ชัดมาเยอะมากแล้วก็รู้สุนัขทุกแบบ ก็สามารถเติมเต็มแล้วก็วาดรูปสุนัขที่ สมบูรณ์ได้ ตัวอย่างที่เห็นใส่จักรยานที่เป็นไอคอนให้ AIS สามารถที่จะเอารูปจักรยาน เกี่ยวกับตรงนั้นมากที่สุดขึ้นมาโดยการวาดของเขาเองไม่ได้ลอกออกมาจาก database นะครับ เขาสามารถที่จะสร้างตรงนี้ได้ Google Map แต่ก่อนที่จะวาดโครงใช้ภาพถ่ายทางอากาศแล้วก็ต้องใช้คนไป sketch ยายทำได้แล้วนะครับในการที่จะทำสภาพที่เป็นเกลียวของ แผนที่ได้ เราเห็นกันมานานละแปลงรูปสีเป็นขาวดำ AIS ขาวดำกลับมาเป็นสีได้ รับจากการเรียนรู้ว่าถ้าเป็นผีเสื้อหน้าตาแบบนี้นะ ส่งนอกน่าจะเป็นสีดำวงในมันจะเป็นสีส้มมักจะเป็นสีเหลือง มันจะเป็นสีอะไรเขาก็จะเห็นกลับมาได้ รูปตึกที่ ขายกลางวัน AIS รูปกลางคืนให้ได้ หมาทำเป็นมาหลายได้นะครับ ถ้ามาบ้านเราก็บอกทำควาย LINE ได้ไหมได้เหมือนกัน ไม่ต่างกันนะครับ อันนี้เป็นภาพที่ไม่ใช่คนวาด เป็นภาพที่ AI สร้างขึ้น จากการที่ จิตรกรให้ Description ของสิ่งที่เขาต้องการวาดอันนี้เป็นภาพวาดที่ชนะ การประกวดนะครับของ Colorado State แปลกไปอาบนะครับ เน็ต อธิบายรายละเอียดพัฒนาสิ่งที่ต้องการวาด AI วาดให้ ดูรายละเอียดดูสิ่งเหนือมนุษย์คนเราวาดก็จะมีผิดพลาดจะมี บางอย่างที่เราวาดไม่ได้เหมือนกับที่อาละวาดนะครับ ถามว่าแล้วเจเนอเรทีฟ AIS หวานซะขนาดนี้เมืองไทยมีทำไหม มีครับมีหลายที่ด้วยนะครับในมหาวิทยาลัยหลายแห่งพิเศษก็มีเกษตรศาสตร์ก็มีนะครับอันนี้ชม โชว์ผลงานที่เริ่มขุดออกมาเป็นนวัตกรรมที่ใช้งานได้แล้วอย่างเช่นวาจานะครับ เป็นแอปที่ใช้ ภาษาไทยออกมาเป็น คำพูดนะครับแล้วก็ 4 ไซส์ Lady ก็คือท่านผู้หญิงที่จะตั้งท้องอยากรู้ว่าตัวเองเนี่ยเวลาตั้งท้องแล้วให้ AI Generator รูปพรรณสัณฐานจะสวยขนาดไหนนะครับจะ เวลามีพุงจะเป็นยังไงนะครับหรือว่านักข่าว AI นะครับอย่างคุณสุทธิชัยหยุ่น ครับก็เป็น โมเดลของการสร้างขึ้นมาเป็นนักข่าว AI ได้นะครับ เทคโนโลยีต่อไปครับ เทคโนโลยียานยนต์อัตโนมัติเชื่อมต่อ หลายคนมีเพื่อนซื้อรถมารถรุ่นใหม่เนี่ยมี Gadget อะไรต่างๆมากมายเลย ไม่ใช่แค่เป็น eevee ค่ะแต่มีเริ่มมีโหมด self-driving เริ่มรีโมทอาจจะก่อนเนี่ยเราตื่นเต้น ชุดคอนโทรลหัวเก่งจังเลยสามารถที่จะคุมให้รถวิ่งได้ Speed ที่เราตั้งไว้ได้ มีการเห็นสารคดีในต่างประเทศบอกว่า รถขับด้วยตัวเองได้ จริงเหรอมันจะเก่งขนาดนั้นเหรอ ลองคิดดูครับเทคโนโลยีต่างๆที่มีในปัจจุบันเนี่ย รถสามารถที่จะมีเซนเซอร์อยู่รอบตัว มีกล้องถ่ายภาพ เอาไปเข้าเอไอประมวลผลนะครับแล้วก็ทำอะไรสิ่งต่างๆเหล่านี้ได้เร็ว คนมากๆ จากนั้นเมื่อมีทั้งเรื่องของทวีการขับขี่อัตโนมัตินะครับ สามารถที่จะมีระบบแจ้งเตือนขึ้นมาเพื่อช่วยเหลือผู้ขับขี่ได้นะครับแล้วก็ ปัจจุบันด้วยเทคโนโลยีการเชื่อมต่อที่รวดเร็วนะครับเป็น 4G และต่อไปจะเป็น 5g นะ รถสามารถส่งข้อมูลกลับขึ้นมาที่ระบบกลางได้ เมื่อเกิด สิ่งเหล่านี้ขึ้นเนี่ย รถมันคุยกันได้หมดเลยนะทีนี้ ครับหรือแม้แต่ที่คุยกันไม่ได้ก็รู้ว่ารถคันอื่นอยู่ยังไงมีสิ่งกีดขวางเข้ามายังไงตัดสินใจหรือยัง ฝันเหยียบเบรคได้อย่างรวดเร็วการเหยียบเบรคกับการเหยียบคันเร่งประสานกันได้หมด ดังนั้น เหล่านี้ทำให้รถสามารถที่จะ เป็นคนขับตัวเองได้โดยไม่ต้องมีคนค้ำ ไม่มีการ classified นะครับแบ่งแยก ระบบรถในปัจจุบันออกเป็น 5 ระดับ ตั้งแต่ระดับที่มีแค่แบบที่เราใช้กันอยู่ทั่วไป ไล่ไปจนจนกระทั่งถึงระดับที่สามารถที่จะ ขับเองได้ด้วย เราไม่ต้องไปยุ่งเลย ขับบอกเป้าหมายอยากไปไหนมันพาไป ลดระดับ 5 เนี่ยเชื่อกันว่าภายในปี 2040 80 คัน 100 คันบนท้องถนนจะไม่มีคนขับล่ะ แล้วก็แค่ปี 2030 เนี่ย 15 คันได้ 100 คัน เป็นรถที่เราหาคนขับไม่เจอล่ะเพราะมันขับเอง ในปี 2030 เนี่ยเกินครึ่งหนึ่ง เป็นรถที่ มีระบบช่วยเหลือเยอะแยะไปหมดจนกระทั่งแต่คนขับเนี่ย เหมือนกับแทบจะเป็น Pilot บนเครื่องบิน ที่ช่วยในกรณีที่จำเป็นต้องกินโปรตีนเท่านั้นนะเรียกว่าระบบ 3 Plus ในปี 2040 เกือบทุกคันผมคิดว่า 5 คันก็เผื่อไว้พวกชอบคลาสสิคนะครับยังอยากครับ ขับรถด้วยตัวเองอยู่เท่านั้นเองนะครับดังนั้นตรงนี้จะพัฒนาไปไวมาก นะครับ ถามว่า ดียังไงเรียนที่ 1 เลยคือปลอดภัยแน่ๆ ครับเพราะว่าการตัดสินใจการอะไรจะไม่เมาจะไม่มีเรื่องของการเมือง นอนมามาขับ นะครับแล้วก็ การคุ้มอยากจะไม่ผิดพลาดเพราะว่ารู้ว่าวิ่งได้ส่วนตัวเองด้วยวิ่ง Speed เท่าไหร่อยู่เห็นรถข้างหน้าห่างเท่าไหร่ ไม่ทันนะครับรถที่ขับเคลื่อนตัวเองอัตโนมัติเนี่ยจะแม่นยำสิ่งเหล่านี้ลดการใช้พลังงาน ว่า สามารถควบคุมสปีดได้ก็จะไม่เร่งเกินไม่เบิ้ลเอามัน ครับจะไม่มีการเปลืองพลังงานในสิ่งเหล่านั้นก็จะช่วย ลดมลพิษลดโลกร้อนนะครับ เมื่อมีอะไรเกิดขึ้นใหม่แบบนี้ก็จะเป็นการสร้างงานถ้าประเทศไทยเราเริ่ม อ้าวก็ไปทำตั้งแต่ต้นๆนะครับก็จะมีการสร้างงานในระบบเศรษฐกิจ คนก็จะมีงานทำมากขึ้นนะครับอันนี้เป็นประโยชน์ที่จะเกิดจากคำว่า ไข่เราล้าหลังในด้านนี้ไหมนะครับตัวเองได้พี่ใจและพยายามที่จะสร้าง นะครับ EV Car ที่มีระบบ c a v อยู่กับ บริษัทต่างๆที่สนใจร่วมทำตรงนี้อยู่ มีการสร้างสนามทดสอบนะครับเพื่อที่จะทดสอบ Self Driving Car อยู่ที่ ecr ครับ แล้วก็รถเหล่านี้จะต้องใช้พลังงานไฟฟ้า ก็มีบริษัทที่ลงทุนแบตเตอรี่ขนาดใหญ่ นะครับเพื่อที่จะใช้ในรถเหล่านี้ อยู่ที่อีซีไอที่สปสช ทำเรื่องเหล่านี้ด้วยนะครับ เรื่องที่ 4 แล้วครับก้าวเข้าสู่กลุ่มที่ 2 แล้วนะครับวันที่ 2 เนี่ยว่ากันด้วยเรื่องของพลังงาน ทุกวันนี้เราเลี่ยงไม่ได้เลยที่เราจะใช้แบตเตอรี่เราใช้เยอะมากในมือถือของทุกท่าน ท่านเริ่มต้นมือถือนะครับ ตอนนี้ก็คงจะคิดถึงเทคโนโลยีแรกวะโอเคถ้าเกิดว่ามีแต่สั่งการได้คงดีนะ จะได้ชัดถึงลูกที่บ้านได้ละไม่ต้องไม่ต้องเกรงใจ ผมนะครับไม่ต้องเกรงใจนะครับใช้ได้ผมรู้ว่าหูท่านฟังอยู่ ระบบสำรองพลังงานนะครับ เวลาที่เราพูดถึงอะไรเล็กๆมือถือนะครับไล่ไปจนถึง Notebook หรือแม้แต่ที่จะต้องติด ขับรถเนี่ย เรื่องของน้ำหนักมีความสำคัญ ดังนั้นถ้าคิดเบาที่สุด ก็เลยเป็นธาตุลิเทียมนะครับที่เป็นอะไรที่เราใช้กันใน ในชีวิตประจำวันอยู่เยอะมาก แต่ว่าระบบสำรองอันนึงที่ต้องสำรองเยอะๆนานๆ นะครับแล้วก็ จำเป็นที่จะต้อง สำรองปริมาณพลังงานมหาศาล ตัวนี้เที่ยงอาจจะไม่ใช่ชายที่ดีที่สุด ครับ ซึ่ง ปัจจุบันพอเราเริ่มพูดถึงพลังงานสะอาดโซล่าเซลล์ว่าดีนะครับพลังงานลมก็ดี ไม่ได้เกิดขึ้นทั้งวันทั้งคืนโซล่าเซลล์เกิดขึ้นเฉพาะตอนที่มีแสงอาทิตย์เท่านั้นดังนั้นเก็บพลังงานจากโซล่าเซลล์ไม่ต้องมีแบตเตอรี่ขนาดใหญ่ เพื่อที่จะเก็บพลังงานเอาไว้ใช้ตอนกลางคืนลงเวลาที่ลงพัดแรง เวลาลมพัดค่อยจะทำยังไงมันก็จะต้องมีระบบตัวเลขขนาดใหญ่เพื่อเก็บสิ เราเอาระบบเดียวกับมือถือไปเก็บก็จำ ไม่ค่อย ได้ในเชิงของงบประมาณเดี๋ยวผมจะเล่าให้ฟังนะครับแล้วก็ มีแต่จะใช้เยอะขึ้นครับในโลกเรา นะครับดังนั้นระบบการสำรองพลังงานทวีความสำคัญขึ้นเรื่อยๆ แล้วก็เวลาที่รถมาเติมอยากจะเติมพลังงานสะอาดก็จะต้องมี Power Bank ขนาดใหญ่นะครับไม่คอยเติมรถเหล่านี้ ซึ่งไอ้ตัว Power Bank ขนาดใหญ่ระบบสำรองตรงนี้ ถ้าเกิดว่าเรามองว่าง ลิเธียมไอออน ก็จะมีปัญหาอันที่หนึ่งเลยคือแพงมาก ถ้าใครจำได้ตอนเราขยับจาก Dtac ขยับจากนิกเกิลเมกะไฮดรา Chinese calligraphy แบตเตอรี่เป็นตัวที่เบากว่าแต่ราคาแพงกว่า เหตุผลก็เพราะว่าตัว เยี่ยมเป็นธาตุหายาก แล้วก็เรื่องของเทคโนโลยีการทำ ในส่วนของ วัว เที่ยวเอง สตอรี่เยอะๆ entity ที่สุด ถ้าเกิดอุบัติเหตุขึ้นมามีโอกาสระเบิดได้เยอะนะครับที่เราเห็นได้ข่าว แบตเตอรี่มือถือระเบิดแบตเตอรี่โน๊ตบุ๊คระเบิดจะทำไฟไหม้บ้าน นะครับระเบิดในรถเนี่ยเป็นเรื่องเลยนะครับ ลองคิดดูว่าถ้าเกิดพลังงานเยอะๆมันก็คือระเบิดขนาดใหญ่เราดีๆนี่เอง แล้ว อีกอันหนึ่งก็คือสารเคมีนะครับที่ใช้ตัวนิดเดียวเองเนี่ยถ้าเกิดไม่ถูกต้อง ดังนั้นจึงเริ่มมีการหา การพัฒนาระบบสำรองไฟฟ้าทางเลือก ครับก็คือหาจากธาตุที่ใช้กันอยู่ทั่วไปโซเดียมเนี่ยก็คือในเน็ต เผื่อคือน้ำหนักน้ำทะเลสุดเยี่ยมขอ Line นะครับในส่วนของแมกนีเซียมไอออน แคลเซียมไอออนอะลูมิเนียมไอออนไอออนไอออนก็คือสังกะสีนะครับ ธาตุโซเดียมเป็นธาตุที่มีเยอะอยู่แล้วในธรรมชาติ แล้วก็เป็นมิตรกับสิ่งแวดล้อมมากกว่าที่เที่ยว ซึ่งข้อเสียคืออะไรข้อเสียคือน้ำหนักเยอะ ต้องใช้ขนาดใหญ่ขึ้นในการสอนแต่จะไม่เป็นปัญหาเพราะว่าอาจจะเป็น trailer ก็ได้ เพราะว่าถ้าเราจะทำดีตัวพาวเวอร์แบงค์ขนาดใหญ่นะครับเราไม่ได้เกี่ยวเนี่ยว่าน้ำหนักมันจะเยอะเลย เอาไว้เก็บมันก็ได้ ข้อดีคือราคาถูก ข้อดีคือปลอดภัยไม่ระเบิดแล้วก็เป็นมิตรกับสิ่งแวดล้อม จากนั้นตัวนี้เป็นแบตเตอรี่ทางเลือกที่ ขึ้นในอนาคต ถามว่าโสธรเองมี งานวิจัยสิ่งเหล่านี้อยู่ไหมทำได้จริงไหม ทำได้จริงสาธิตให้ดูแล้วนะครับว่าตัว สังกะสีไอออนแบตเตอรี่เนี่ย มีต้นแบบละนะครับแล้วก็โซเดียมไอออนแบตเตอรี่ ต้นแบบ ที่สามารถที่จะเอาไปผลิตได้ เทคโนโลยีที่ 5 ครับ Triton เห็นบ้านเพื่อนบ้านบ้านนั้นบ้านนี้ก็ติดโซล่าเซลล์นะครับ หลายคนติดโซล่าเซลล์กันมาเป็น 10 ปีละ ซึ่งโซล่าเซลล์มันก็มีอายุของมัน เมื่อถึงเวลาที่ อาจจะต้องทำลาย ทิ้งไป วันนี้เริ่ม กังวลกันแล้วครับว่าโซล่าเซลล์ที่ปลดระวางในปี 2030 จะมีกันทั่วโลกเกือบ 80 ล้านตัน เพราะประเทศไทยก็เกือบครึ่งล้านตันละ 40,000 ถามว่า แล้วไอ้โซล่าเซลล์เหล่านี้ ขิงปั่นกบเหรอ นะครับ คน บอลโลกก็พยายาม ที่จะรีไซเคิลโซล่าเซลล์ อันหนึ่งที่ ตัวมีค่าก็คือตัวเฟรมอลูมิเนียมเฟรมจะถูกถอดออกมาใช้ รีไซเคิลก่อนกล่องสายไฟอะไรต่างๆที่สามารถรีเซ็ตเข้าได้แต่ปัญหาใหญ่ 80 เปอร์เซ็นต์ของโซล่าเซลล์เนี่ย กระจก ดังนั้นส่วนใหญ่ก็คือใช้กระจกแล้วก็ยึดติดกับตัว แผ่นโซล่าเซลล์ซึ่งตัวนี้มักจะใช้วิธีบด ก็ทำร้าย ทิ้งไปดังนั้นถามว่าด้วยน้ำหนักแล้วโซล่าเซลล์รีไซเคิลได้แค่ 10 เปอร์เซ็นต์เอง ถ้าอยากที่จะรีไซเคิลให้ได้ดีกว่านี้ มันก็ต้องเริ่มออกเทคโนโลยีมาใช้เทคโนโลยีอันหนึ่งที่จะเป็นธุรกิจได้เหมือนกัน เทคโนโลยีการรีไซเคิลโซล่าเซลล์โดย ใช้มีดนะครับแย่ ตัวฉันของ โซล่าเซลล์ออกจากผิวกระจก ได้กระจกครีมแผ่นนึงเลย เพื่อที่จะเอาไปเลี้ยงเอาไปใช้งานใหม่ได้ อันนี้จะทำให้สามารถที่จะรีไซเคิลโซล่าเซลล์ได้ 80 90 เปอร์เซ็นต์เลยโดยน้ำหนักใจครับซึ่งตรงนี้นะครับอันนี้เป็นตัวอย่างง่ายๆนะครับก็คือ เฟรมอลูมิเนียมกล่องสายไฟถอดออกตามปกตินี่แหละ อาจจะวัดตัวแผ่นโซลาร์เซลล์จะรีไซเคิลใช้มีดร้อนนะครับ จริงผ่าน อันนี้เป็น ตัวอย่างสาธิตการ ใช้เทคโนโลยีนี้ ซึ่ง จะทำให้ได้กระจกทั้งแผ่นออกมา ซึ่งตัวนี้เนี่ย เทคโนโลยีที่ถามว่าแล้วทำไมไม่ทำกันมาตั้งนานแล้ว ก็อย่างที่บอกครับเมื่อเราเจอปัญหามนุษย์เราก็พยายามหา ตั้งชื่อหนุ่ยใหม่เพื่อมาใช้แก้ปัญหานั้นยังไม่ร้อนตัวนี้ 300 องศานะ ซึ่งซึ่งต้องต้องใช้ทั้งความยอดทาง วิทยาศาสตร์แล้วก็ความรู้ทางวิศวกรรมศาสตร์ในการที่จะประสานทำเทคโนโลยีหลอดนี้ขึ้นมา ซึ่งการรีไซเคิลโซล่าเซลล์ไม่ใช่เป็น โอกาสในทางธุรกิจ เป็นเรื่องของการรักษาสิ่งแวดล้อมเราก็สอดรับกับโมเดล BCG ด้วยนะคะ อย่างนั้น โอกาสธุรกิจ ใช้วัตถุดิบรอบสองไม่ต้องไปเริ่มเอาวัตถุดิบมาจากธรรมชาติขึ้นมาใช้นะครับ แล้วก็เกิดวงจรสึกไร่ค่ะมีคนถามกันเยอะตกลง BCG ID เนี่ยพอเข้าใจไป okonomi economy พอจะเข้าใจและให้ซื้อกุหลาบอันนี้เป็นตัวอย่างหนึ่งของซากุระ แล้วก็ผมจะย้ำเสมอว่ามันไม่ใช่แค่เรื่องของ การรีไซเคิล มันจะต้องเป็นอีกคนก็มี อาจจะเป็นคนนี้ได้ก็คือมันจะต้องมี แนวทางการที่จะเกิดธุรกิจ อันนี้เป็นตัวอย่างของการเกิดธุรกิจได้ เทคโนโลยีที่ 6 ครับคือ เรานี่กินกันเยอะจะบินไปต่างประเทศก็ถามว่าจะยอมจ่ายค่าคาร์บอนเครดิต คาร์บอนเครดิตมันเป็นสกุลเงินประเภทหนึ่งไหมแนะนำคดมันจะเป็น เพราะว่ากับปัจจุบันเนี่ยเราคุยกันเยอะว่า พวกเราเนี่ย ใช้พลังงานก็ใช้พลังงานราคาถูกน้ำมันอย่าขุดขึ้นมาแล้วใช้เลย เราไม่เคยสนใจกับสภาพแวดล้อมที่เกิดขึ้น วันนั้นการที่ทิ้ง ก๊าซคาร์บอนไดออกไซด์ออกไปเป็นก๊าซเรือนกระจกเนี่ย มันก่อปัญหาให้กับสิ่งแวดล้อม ดังนั้นเริ่มมีการคุยกันว่า สำหรับ คนที่ไม่รับผิดชอบในสิ่งเหล่านี้ ต้องจ่ายค่าใช้จ่ายในบริษัทต่างๆเริ่มตื่นตระหนกเรียกว่าสนุกเลยก็ว่าได้วะแล้วต่อไป ธุรกิจฉันจะไปได้ไหมถ้าเกิดเริ่มถูกช้า ทุกข์ กิโลกรัมของคาร์บอนไดออกไซด์ที่ปล่อยออกไปนะครับแล้วมันจะแพงขึ้นเรื่อยๆ ซึ่ง ไม่ทำก็ไม่ได้นะครับผมพึ่งกลับจาก spss for ลำที่ญี่ปุ่น ผู้นำทางวิทยาศาสตร์ผู้นำทาง การบริหารประเทศนะครับท่านนายกรัฐมนตรีญี่ปุ่นก็เปิดงานด้วย คุยกันหนักมากเรื่องของ สิ่งแวดล้อม แล้วก็เรื่องของการที่ปล่อยก๊าซเรือนกระจกและนำสู่ ภัยพิบัติทางธรรมชาตินะครับ Global warming เกิดปัญหาได้ดูแปลว่า วันต่างๆซึ่ง ประเทศต่างๆ comments พี่จ๋าเข้าสู่ Action ของการทำงานตรงนี้หนึ่งในชีวิตก็คือเทคโนโลยีการที่จะบอกว่า ตกลงใครเป็นผู้ร้าย ใครปล่อยก๊าซคาร์บอนไดออกไซด์เยอะ ใครเป็น คนดูดซับคาร์บอนไดออกไซด์เข้ามาเยอะ นะครับดังนั้นมันมีเรื่องของการกำหนดเพดานว่า โรงงานอุตสาหกรรมแบบไหน โรงงานไฟฟ้าแบบไหนที่ปล่อยก๊าซคาร์บอนไดออกไซด์เยอะจะต้องลดละเลิกหรือว่า มี KFC ที่จะชาร์จกับสิ่งเหล่านี้ ว่าต้องใช้เทคโนโลยีในการประเมินการปล่อยก๊าซ แม่นหยัง แล้วก็มีการซื้อขายคาร์บอนเครดิต ตรงนี้ล่ะครับถึงผมถึงบอกว่ามัน เป็นเหมือนกับสกุลเงินสกุลนึง นะครับดังนั้นคุณค่าของประเทศไทยนะครับไม่ใช่เพียงแค่เรื่องของการที่ เราปล่อยก๊าซเรือนกระจกเราก็ดูดซับก๊าซเรือนกระจกด้วยปริมาณปาเจโร่มี ซึ่ง อีกอันนึงนะครับขออนุญาตไปตรงนี้ก่อนนะเดี๋ยวเดี๋ยวกลับมาแต่เรื่องของคาร์บอน อันหนึ่งก็คือเรื่องของ Life Cycle อยากผอม วัสดุ นะครับเมื่ออุตสาหกรรมเอาวัสดุจากธรรมชาติมาใช้เราคุยกันเยอะในเรื่องของการรีไซเคิล มันก็จะต้องมีการประเมินกันครับว่าจริงๆแล้วอ่ะ Recycle ได้กี่มากน้อยรีไซเคิลได้จริงหรือ หรือว่าปล่อยไปสู่ตลาดแล้วไม่ว่าจะเป็นขวดรีไซเคิลได้ก็ถูกทิ้ง รวมกับขยะอื่นแล้วก็ไม่ถูกใจเขาอยู่ดีนะครับดังนั้น พรุ่งนี้ ในเมื่ออนาคตเนี่ยเรามองในเรื่องของกรีนในเมืองเรามองในเรื่องของเธอ ล่ามันก็จะมีการให้รางวัลกับธุรกิจที่ ทำธุระที่ดี กับธุรกิจที่ทำกลิ่นได้ดีมีพี่นัตตี้สำหรับบริษัทที่ ทำกลิ่นได้แย่ แล้วก็ไม่พยายามเลยที่จะทำซากุระ ซึ่งอันนี้ต้องใช้เทคโนโลยีค่อนข้างเยอะในการประเมินในการดูว่า ตัว l c i นะครับ Life Cycle index นะครับของ พี่เป็นยังไงนะครับ ในเรื่องของการดูดซับคาร์บอนไดออกไซด์ไม่ใช่ป่า ป่าดูดคาร์บอนไดออกไซด์ที่เหมือนกันหมด อันนี้ก็ใช้เทคโนโลยีเหมือนกันวะถ้าลงเดินภาคสนาม รถอยู่วัดป่าเบญจพรรณประเภทนี้ ครับ ก๊าซคาร์บอนไดออกไซด์ได้กี่กิโลกรัมต่อ 1 ตารางกิโลเมตร ขับรถโดยใช้สีโดยใช้ข้อมูลทางรายได้ในการแยก ป่าประเภทต่างๆ เราก็สามารถที่จะประเมินแล้วก็ได้รับการยอมรับระดับนานาชาติได้ว่า ตัวคาร์บอนไดออกไซด์ที่ป่าแต่ละที่ดูดทรัพย์เนี่ย คิดเป็นปริมาณเท่าไหร่คิดเป็นมูลค่าเท่าไหร่ ซึ่งตรงนี้ฮะมันจะใช้ช่วยประเทศในในเรื่องของการรับมือการเกิด ทางการค้าเพราะว่า มาจากเคาน์เตอร์ Balance ในส่วนของคาร์บอนไดออกไซด์ที่เรารีสอร์ทเขาบอกว่า 20 บาท เหมือนกันนะ ขณะเดียวกันคนที่ทำธุรกิจเหล่านี้ก็สามารถเรียกเคลมคาร์บอนเครดิตได้แล้วตีเป็นตัวเงินได้ นะครับแนะนำ BCG Bio economy circles economy แล้วก็ Green economy ก็ต้องเรียนว่าเมื่อวานนี้ผมได้กล่าวไปแล้วนะครับว่าประเทศไทยเอาจริง อย่างมาก นะครับกรรมการนโยบายที่ท่านนายกรัฐมนตรีเป็นประธานนะครับแล้วก็ตอบว่าเธอชอบด้วย อาจจะเป็น เลขานุการของกรรมการชุดใหญ่นะครับแล้วก็ตัวเองก็จะแบ่งกันไปเลขานุการ กรรมการทุกชุดนะครับจะมีกรรมการขับเคลื่อนที่ท่าน มนตรี ประธานนะครับเสาร์อาทิตย์ก็เป็นเลขานุการอีกแล้วมี เรื่อง ต่างๆแยกย่อยออกเป็นอีก 11 อนุกรรมการนะครับซึ่งตรวจสอบก็เป็นเลขานุการใน ประเทศลาวออกจริงมากเกี่ยวกับเรื่องของการขับเคลื่อน BCG นะครับ ไปเทคโนโลยีที่ 7 ครับพี่ Carbon Capture นะครับอยู่ที่ไหน satien Stainless นะครับ ก็คือ เมื่อเราลิสคาร์บอนไดออกไซด์แล้วมันมีเทคโนโลยีใหม่ๆไหมขี้จ๊ะ ขับรถเมล์สายกลับเข้ามา เพราะว่า เคย comment กันไว้นะครับว่าประเทศไทยจะปล่อยก๊าซเรือนกระจก ภายในปี 2000 65 การปล่อยก๊าซเรือนกระจกเป็นศูนย์กับการบอกว่าคาร์บอน utility คือปล่อย ดูดเท่ากันไม่เหมือนกันนะบอกว่าภายในปี 2050 เรายังประมาณการกันไว้ว่าเราจะปล่อยก๊าซ ทรายออกมาแค่ประมาณ 40 จะลดลงไป 40 เปอร์เซ็นต์เตรียมปล่อยก๊าซคาร์บอนไดออกไซด์จากอุตสาหกรรมได้อยู่ แล้วทำไมมันถึงเป็น 0 ได้ เราบอกว่าตอนนั้นก็คือนิวชั่วก็คือป่าต่างๆแล้วดูดกลืน ไอ้ที่เราปล่อยออกไป ครับ แต่ว่า 2,000 65 เนี่ย ตลกคอมเม้นว่าเราจะปล่อยเป็นศูนย์แปลว่าการเสียที่เกิดจากอุตสาหกรรมต้องถูกดูดกลับ ให้หมด แล้วก็เอามาแปลงรูป เป็นอย่างอื่นที่ไม่ใช่ก๊าซคาร์บอนไดออกไซด์ อันนี้คือเรื่องของ Carbon Capture ที่เราจะต้องมีเทคโนโลยีในการติว แล้วถามว่าชื่อที่จะดิวกับก๊าซคาร์บอนไดออกไซด์ที่ ออกมาจากโรงงานอุตสาหกรรมคืออะไรอันนี้เป็นแผนภาพที่โชว์ได้ดีมากนะครับ ก็คือถ้าผมอธิบายให้ฟังง่ายๆคือตัว คาร์บอน เราจะได้ยินเยอะว่าให้ดูคาร์บอนฟิลเตอร์เพลิง ก็คือคาร์บอนกับไฮโดรเจนเป็นพันธะระหว่างคาร์บอนกับไฮโดรเจนเมื่อเผาไปเนี่ย พันธะที่เข้มแข็งขึ้นคือแทนปล่อยให้เจนออกไปแล้วจับคาร์บอนไดออกไซด์ ออกซิเจนมาติดก๊าซคาร์บอนไดออกไซด์ ซึ่งคาร์บอนไดออกไซด์สเตเบิ้ล เขียนกว่าไฮโดรคาร์บอน ถามว่าตรงนี้มันถึงปล่อยพลังงานออกมา แปลงคำว่าเดี๋ยวสายเป็นรูปแบบอื่น เราก็จะต้องใช้พลังงาน อาการที่เจ็บ เบรคพันธะของคาร์บอนกับออกซิเจน รถเปลี่ยนเป็น ครับถ้าลมเบรคพันธะระหว่างคาร์บอนกับออกซิเจน ต้องใช้พลังงานทางเลือกพลังงานนี้มาจากไหน ฮัลโหลใช้พลังงานจากถ่านหินใช้พลังงานไม่สะอาด มันก็ ไม่รู้จบนะครับดังนั้นกระบวนการตรงนี้ถึงจะต้องใช้พลังงานสะอาด เข้ามา ใช้โซล่าเซลล์ใช้บิลนะครับเจนเนอเรทพลังงานและพลังงานมาใช้ใน ปฏิกิริยา check writer เพื่อที่จะเปลี่ยนก๊าซคาร์บอนไดออกไซด์ กลับมาเป็น ขณะเดียวกันก็ อาจจะได้ไฮโดรเจนเป็นใบ product ด้วย ซึ่งสิ่งเหล่านี้จะเกิด Cycle ของการ กลับเข้าบ้านเด้อลูกชายกลับมา แฟนเป็นลูกชิ้นเชื้อเพลิงแปลงเป็นรูปที่ เป็นคาร์บอนไดออกไซด์แข็งที่สามารถเทียบฝังกลบได้ เป็นต้น อันนี้เป็นเป็นตัวอย่างของระบบ ccu นะครับที่เราจะได้ยินได้ฟังกันเยอะ นักวิทยาศาสตร์ทั่วโลก กำลังทำเรื่องนี้กันอยู่ ครับเพื่อที่จะหาวิธีที่จะ คาร์บอนไดออกไซด์แนวทางหนึ่งคือพยายามเลียนแบบพืช พืชทำกำลังทำสิ่งเหล่านี้อยู่พ่อพืชดูดคาร์บอนไดออกไซด์แล้วแปลงเป็น เมื่อแบ่งเป็นลำต้นของเขานะครับอันนี้ก็คือกระบวนการที่ แปรงคาร์บอนไดออกไซด์จากก๊าซ เขม่น วัสดุชีวภาพ ซึ่งถ้าเราเลียนแบบการสังเคราะห์แสงของพืชได้โดยใช้พลังงานแสงอาทิตย์ การแปลงนี้เราก็สามารถที่จะมีระบบ Carbon Capture แบบ 1 ได้นะครับ ไฮโดรเจนคอนเสิร์ตเตรียมก็จะขับเคลื่อนระบบนิเวศวิจัยด้านพลังงานไฮโดรเจนนะครับ ร่วมกันเราก็ ประเทศไทยเราก็มีเทคโนโลยีเกตเวย์นะครับที่จะเชื่อมโยง ทั้งในและต่างประเทศนะครับถ้าชอบเองเนี่ยโดยทั้งนาโนเทคทั้งเอ็นเทค นะครับก็ กำลังทุ่มวิจัยด้านนี้ ขะมักเขม้นนะครับเอกชนเช่นปตทปตทสผ SCG นะคะ เป็นแ</w:t>
      </w:r>
      <w:r>
        <w:rPr>
          <w:i/>
          <w:b/>
        </w:rPr>
        <w:t xml:space="preserve">านเลยในการย้ายเครื่อง ถึง 28 ครับการดูแลสุขภาพทางกายในยุคถัดไปคงได้เกิดตอนแรกแล้วว่า เรื่องของ karisma ทำให้ เกิดการ organ ของเทคโนโลยี อย่างที่ไม่เคยมีมาก่อนนะครับต้องขอบคุณระบบการจองวัคซีนที่ทำให้ตอนนี้เนี่ย อาม่าเจ็บกับซิมก็กดจิ้มจองวัคซีนกันเป็นใช้ App กันเป็นนะครับดังนั้น ทุกคนใช้มือถือกันได้หมด มันทำให้เกิดการขับเคลื่อนในหลายๆ ไปด้านมากๆนะครับอันหนึ่งก็คือเรื่องของเธอเลว Health คือการแพทย์ทางไกลนะครับการดูแลสุขภาพทางไกล ซึ่ง ด้วย การระบาดของโรคโควิตในที่ทำให้เทเลเซลล์เติบโตขึ้นอย่างก้าวกระโดด ไปที่ในช่วงของการระบาด covid ในจีนเพิ่มขึ้น 100 เท่า ไม่ได้เพิ่มจากประเทศไทยนะครับเพิ่มขึ้นทั่วโลก แล้วถามว่าเทเลเซลล์คืออะไรที่จริงก็คือการที่เราสามารถที่จะเชื่อมต่อกับ หมอ หรือบุคลากรทางการแพทย์ได้โดยไม่ต้องไปโรงพยาบาล ขณะเดียวกันสัญญาณชีพต่างๆ ของเราก็สามารถที่จะถูก เรคคอร์ดโดยตัวดีไว้ส่งกลับ ให้โรงพยาบาลได้ ถ้าผมพูดตรงนี้แล้วเนี่ยเราอาจจะเห็นแค่เสี้ยวเดียวของเทเลเซลล์คิด ไผนี้ช่วงโควิดในไทยที่เกิดขึ้นนะครับเพราะว่าเราแค่ อุณหภูมิเพชรบูรณ์มิเตอร์รอปรึกษาคุณหมอผ่านระบบเทเลเซลล์ เราลงทะเบียนตัวเราเองว่าเป็นหรือไม่เป็นโควิด อยู่ในระบบเทเลเซลล์แล้วก็รับการรักษาเป็นระยะทางการแพทย์เขาก็ใช้เดต้าของเราในการ หาคนที่ว่างในการประสานกลับมาที่เราถูกไหมฮะ จริงๆมันมีเยอะกว่านั้นเยอะ ด้วยเทคโนโลยีที่เกิดขึ้นทั้งในเรื่องของ AI AI เนี่ยพอเข้ามาเยี่ยมบวกอยู่กับ help จะช่วยได้มากเลยเพราะว่าทั้งสกรีนคนไข้ทั้งจัดหาหมอที่ว่าง ว่าพ่อเป็นเทเลเซลล์มันไม่จำเป็นต้องไปโรงพยาบาลใกล้บ้านท่าน มันเป็นคุณหมอในผู้ใหญ่ที่บริโภคสามารถที่จะมาช่วยได้หมด เรื่อง internet of things internet of Things iot พบทุกๆท่านคงคุ้นเคยอยู่ละก็คือทุกอย่างที่ต่อกับอินเทอร์เน็ต ตู้เย็นต่อกับอินเตอร์เน็ต ก็เรียกว่าอินเตอร์เน็ต Oppo เย็นนะครับเราตอบ internet internet of ตัวเรานะครับรถยนต์ อินเทอร์เน็ต internet of พาดังนั้นวัสดุต่างๆที่ โทษทีอุปกรณ์ต่างที่ต่อกับอินเทอร์เน็ตจะเรียกว่าอินเทอร์เน็ต of อันนั้นแล้วก็เป็นอินเทอร์เน็ต ดังนั้นด้วยเทคโนโลยีเหล่านี้เนี่ย เครื่องวัดความดันเครื่องตาชั่ง อยู่กับระบบอินเทอร์เน็ตหมดนะครับรับงานต่อผ่านระบบมือถือของเรา ดังนั้นสัญญาณชีพของเราเนี่ยเมื่อมีระบบไอโอทีสามารถเทียบส่งเข้าระบบได้ เราไม่ต้องคอยแจ้งอุณหภูมิหรอก อุณหภูมิรับเข้าระบบเลยวัดความดันลบแอปเข้าระบบเลย prvariety augmented Reality ซึ่งเมื่อผนวกกับเทคโนโลยีที่จะเกิดขึ้นในอนาคตอันใกล้คือเทคโนโลยีฝ่ายจีน มันจะทำให้ เต่า พบแพทย์ได้เสมือนจริงมากขึ้น นะครับไม่ใช่เพียงแค่คุยกับหมอผ่าน แคปชั่น เรื่องของโรโบติกส์นะครับซึ่งจะมีเรื่องของแขนกลเรื่องของอะไรต่างๆ สามารถที่จะควบคุมผ่านทางไกลได้ ครับ หรือ อุปกรณ์เซ็นเซอร์ติดตามตัว smart watch ก็จะเก่งมาก ปริมาณออกซิเจนได้นะครับวัดสัญญาณชีพวัดอัตราการเต้นของหัวใจได้ ถามว่าเกิดขึ้นแล้วใน เกิดขึ้นนะครับในอเมริกาเหนือมีระบบ Exercise นะครับที่ให้บริการคลินิกเสมือนจริง แล้วก็รักษาผ่านอุปกรณ์นะครับ โดยที่คนไข้ก็ใส่ vr หมอก็ใส่ vr นะครับแล้วก็ สามารถที่จะให้คนไข้สามารถที่จะทำกายภาพบำบัด สามารถที่จะรับคำปรึกษา โดยไม่จำเป็นที่จะต้องไปที่คลินิกไม่จำเป็นที่จะต้องไปโรงพยาบาล อันหนึ่งที่อาจจะคิดไม่ถึงว่าคิดว่ามีแต่ในหนังแต่จริงๆไปถึงแล้ว ครับก็คืออาจใช้การบอดแบนในการเชื่อมต่อ จิมมี่เนี่ยนะครับให้บริการ ara ที่ สมมุติว่าโรงพยาบาลชุมชน แพทย์ที่ผ่าตัดเป็น แถมไม่ได้เชียวชาญเฉพาะด้านตรงนั้น สามารถที่จะ ผ่านระบบพร็อกซิมิตี้ไปหาแพทย์ที่เ</w:t>
      </w:r>
      <w:r>
        <w:rPr>
          <w:i/>
        </w:rPr>
        <w:t xml:space="preserve">วชาญตรงนั้นรอบแรก ผู้เ</w:t>
      </w:r>
      <w:r>
        <w:rPr>
          <w:i/>
          <w:b/>
        </w:rPr>
        <w:t xml:space="preserve">วชาญตรงนั้นเนี่ยสามารถที่จะให้คำแนะนำในการผ่าตัด เบลกัน augmented Reality บอกว่าวาดเส้นให้ดูในแผนที่กำลังจะผ่าเลย ดังนั้นก็จะช่วยทำให้ เ</w:t>
      </w:r>
      <w:r>
        <w:t xml:space="preserve">*วชาญ ผู้ใช้ Cross ระบบสาธารณสุขได้มากขึ้น เราจะเห็นเทคโนโลยีเราเนี่ยซีมเลสมากขึ้นแล้วก็ใช้มากขึ้นในในประเทศไทย สำหรับไทยเราเองนะครับจากการใช้เองในช่วง covid ในจีนที่ผ่านมาก็ได้ การยอมรับมากขึ้นนะครับโดยกรมการแพทย์เนี่ยนะครับก็ยอมรับ ปรับรูปแบบการบริการ ทุกที่ทุกเวลานะครับผ่านเทเลเซลล์สปสชก็ให้การคุ้มครอง นะครับในการที่จะเบิกค่าใช้จ่ายผ่านระบบเทเลเซลล์ได้ นะครับ ในส่วนของ ประเทศไทยเองทำไหมไม่ได้นิ่งนอนใจครับช่วง covid ในทีมที่ผ่านมานะครับโดย editor’s Choice เองก็สร้างระบบ anal นะครับช่วยให้คน Report เข้ามาในระบบแล้วก็ แจ้ง ขอการรักษาของการศึกษาผ่าน บุคลากร อาการแพทย์นะครับมีผู้ใช้ ร้านคนนะครับในช่วง covid ในทีมดังนั้นจะเห็นว่าเมื่อมันเข้ามาแล้วเนี่ย มันจะคงอยู่แล้วมันจะไหม้หมดไปแล้วก็ในเรื่องของค่าใช้จ่ายเบิกได้ บุคลากรทางการแพทย์ก็จะ มีโอกาสที่จะขยาย วงการรักษาไม่ใช่กระจุกแต่ในเมือง จะเข้าไปสู่ ส่วนของชนบทได้มากขึ้น Three ที่ 9 ครับ ชีววิทยาสังเคราะห์นะครับเป็นเรื่องของ synthetic Bone นะครับ รายชื่อหน่วย 21 วันนี้นะครับครึ่งนึงเนี่ย เคยพูดแล้วนะครับแต่ใน Text to Voice ในอดีตที่ผ่านมา แต่ว่าไม่เคยชัดเจนขึ้น ขนาดนี้มาก่อนถึงต้องเอากลับมาย้ำกันอีกครั้งหนึ่งนะครับแล้วก็เป็นการตอกย้ำว่า จินเทค to Watch ในปีที่ผ่านมาเนี่ยเราคลินิกไม่แม่นนะครับแล้วมันดีขึ้นเรื่อยๆ เรื่องที่เราเคยผิดอีกไว้ เรื่องของชีววิทยาสังเคราะห์นะครับเป็นศาสตร์ที่ประสาน วิทยาศาสตร์กับวิศวกรรมศาสตร์ครับโดยที่เกี่ยวข้องกับการ ดูสายพันธุ์จุลินทรีย์นะครับที่สามารถที่จะสร้างสรรค์มูลค่าสูงได้ แล้วก็นำสู่การสร้างสารมูลค่าสูงจากวัตถุดิบทางชีวภาพ แล้วก็นำสู่ ผลิตภัณฑ์มูลค่าสูง พรุ่งนี้ล่ะครับถึงจะสอดรับกับที่ทางรัฐบาลเคยประกาศไว้ว่า ประเทศไทยเราเนี่ยจะทำน้อยได้มาก ซึ่งถ้าเกิดว่าเราเร่งเพียงแค่จะผลิต ผลิตผลทางการเกษตรโดยไม่เน้นเรื่องของการสร้างมูลค่าเพิ่มของมันเนี่ยเราไม่มีโอกาสที่จะทำน้อยได้มากเลยค่ะ เรามีแต่จะทำมากๆแต่ว่า ขายได้ราคาน้อย ตรงนี้ ความก้าวหน้าก้าวหน้าไปไกลมากนะครับ เริ่มมีออกมานะครับในส่วนของเขาเจอหมี ซึ่ง หลายๆคนเป็น vegan เพราะว่าไม่อยากฆ่าสัตว์ตัดชีวิตก็ถามว่าถ้าเลี้ยงเซลล์โดยไม่ต้องฆ่าสัตว์ล่ะ ผ่านไหม ซึ่งเป็นเนื้อวัวที่เลี้ยงจากเซลล์วัวจริงๆแล้วก็เหมือนเนื้อวัวทุกอย่างนะคะ เนื้อปลาแซลมอน นะครับ ไข่ ที่ไม่จำเป็นต้องไปเบียดเบียนลูกของไก่ออกมานะครับสามารถที่จะ ว่างได้มาจาก กระบวนการเลี้ยงเซลล์นะครับโหน่ง หรือแม้แต่ครึ่ง ครับน้ำผึ้งก็สามารถที่จะถอดได้ กระบวนการเหล่านี้นึกไปจนกระทั่งถึงการสร้างเซ็นเซอร์ ครับพี่เอามาใส่ในร่างกายแล้วสามารถเรียกตรวจจับสารชีวภาพ ตัวเรา Report สุขภาพของเราได้อย่างแม่นยำ เอาเซลล์ของเราไปเลี้ยงอวัยวะต่างๆเอาไว้เป็นอวัยวะทดแทนนะคะ มารหัวใจ นะครับ เลี้ยงเอาไว้เวลาที่เราป่วยไม่ต้อง หลอกขายด่วนเน้อสามารถที่จะเอามาใช้แทนอวัยวะได้นะครับแล้วก็ การรักษาอวัยวะภายนอกแล้วก็การภายในโดยใช้เซลล์ต่างๆ ก็จะมีมากขึ้น จากนั้นโอกาส ที่เห็นได้ชัดๆนะครับก็คือสามารถได้สารมูลค่าสูงจากวัสดุชีวภาพ ที่บางครั้งใหญ่พบได้น้อยในธรรมชาติหรือไม่มีเลย ครับมีโอกาสใช้ในการ แก้ปัญหาการเปลี่ยนแปลง สภาพภูมิอากาศที่เกี่ยวข้องกับการ Capture Carbon ไทยรับมือโรคอุบัติใหม่นะครับโรคอุบัติซ้ำแล้วก็ผลิตอาหารทดแทน ที่ผมเรียนไปเมื่อครู่ ตัวอย่างผลิตภัณฑ์ทางการค้านะครับเช่นเบอร์เกอร์เนื้อวัว ครับที่ทำออกมายังยังเลี้ยงไม่ได้แต่แต่เนื้อมันๆเนี่ยทำได้ละ ฝันดีนะครับน้ำมันถั่วเหลืองนะครับ ที่มีแม่กด โฟลิคสูง นะครับก็สามารถที่จะสังเคราะห์ขึ้นมาได้ สารอะไรอะนะครับที่บ้านมะเร็งเม็ดเลือดขาว ครับก็มีการสร้างโดยผ่านกระบวนการตรงนี้ ถามว่า พูดกันแต่ระดับโลกแล้วไทยเรามีข้อได้เปรียบไหมให้เรามีข้อได้เปรียบเยอะนะ ประเทศไทยเราเป็นประเทศที่มี ความหลากหลายทางชีวภาพมีความหลากหลายทางจุลินทรีย์ เยอะเป็นอันดับต้นๆของโลก สรุปว่ามีในส่วนของคลังทรัพยากรชีวภาพ ที่สวทช เก็บข้างทรัพยากรชีวภาพเอาไว้ ขณะเดียวกันนะครับนักวิจัยทางไบโอเทคของเราก็เก่ง ไม่ได้มีเยอะ มีความพร้อมที่จะต่อยอดและทำเรื่องเหล่านี้ ที่สำคัญที่สุดทางรับการสนับสนุนจากรัฐบาลในการที่ลง สร้างนะครับ Pilot Plant ของซิมไบโอนะครับที่ ezi ครับ ตรงนี้เนี่ยจะทำให้ตัว เทคโนโลยีเหล่านี้ไม่ใช่เพียงแค่เป็นความฝันได้แล้ว แต่ว่าเมื่อต้องการอัพสเกลขึ้นถึงระดับสร้างผลิตภัณฑ์นะครับ แต่เราก็สามารถที่จะเข้าไปในกระบวนการของโรงงานไบโอดีเซล แล้วก็ สามารถที่จะสร้างเป็นผลิตภัณฑ์ออกมาได้ ที่สุดท้ายแล้วครับท่านคงกังวลเกี่ยวกับสุขภาพ เทคโนโลยีปัจจุบันของ เต่าเนี่ย ช่วยให้ เราสามารถที่จะแก้ แก้ไขโรคต่างๆเยอะแยะไปหมด ปัญหาหนักอก ของพวกเราทุกคนก็คงจะเป็นเรื่องของโรคมะเร็งนะครับซึ่งเป็นโรคร้ายที่ ด้วยเทคโนโลยีต่างๆของพวกเรา ยังไม่ค่อยสามารถที่จะ ใครรักษามันแล้วก็ยังเหมือนกับยังไม่เห็น เส้นทางที่เด็ดขาดในการจะอยู่กับโรคมะเร็ง ปัจจุบันมีเค้ก ใหม่ๆระดับเซลล์หรือระดับยีนดีเอ็นเอ ซึ่งรักษาโรคต่างๆได้เยอะละ ปัจจุบันมีวิธีนึงครับ ที่นักวิจัยระดับโลกได้ค้นพบหลัก แล้วก็สามารถที่จะดิวกับโรคมะเร็งได้อย่างมีประสิทธิภาพมากๆ ก็คือการ เขาเรียกว่าขาฉีดเซลล์ ถ้าฉีดเซลล์ราคาคือ Cambridge แอนติเจน receptor เซลล์ก็คือเซลล์เม็ดเลือดขาวเราเนี่ย เซลล์เม็ดเลือดขาวเนี่ยสามารถที่จะฆ่ามะเร็งได้ ปัญหาคือมันหากันไม่เคยเจอ อัพเดทระบบเนี่ยว่าโอกาสที่มันจะชนเซลล์มะเร็งมีน้อย คนเราเก่งเราเจอว่า ผ่านเนี่ย คือโปรตีนที่ ด้านหนึ่งที่สามารถที่จะ เซลล์มะเร็งได้ สามารถที่จะดีไซน์อีกด้านหนึ่งเพื่อที่จะ เซลล์เม็ดเลือดขาวได้ ดังนั้นวิธีก็คือสร้าง เซลล์เม็ดเลือดขาวที่ถูกล้อมรอบด้วย ขาด ที่มี ผิวด้านนอกที่ให้เจอเซลล์มะเร็งแล้วจะไปเลย แล้วมันจะได้ไปทำลายเซลล์มะเร็งได้อันเนี้ยเป็นเทคโนโลยีใหม่นะครับ ตั้งที่ทำให้เม็ดเลือดขาวสามารถที่จะสร้างโปรตีนคาอยู่ล้อมรอบ และสามารถที่จะไปจับเซลล์มะเร็งและรักษาโรคมะเร็งได้ถามว่าเป็นความฝันไหม เป็นความฝันคงไม่ถูก ฤทธิ์อยู่ในเทคโนโลยีทุกวันนี้นะครับก็คือ ตัวนี้เนี่ย มีกริ่งแล้วนะครับแล้วสามารถที่จะรักษา ผู้ป่วยโรคมะเร็ง โดยเฉพาะในโรคมะเร็งอันหนึ่งที่ รักษายากมากๆก็คือมะเร็งต่อมน้ำเหลือง ใช่ครับเพราะว่าพ่อเป็นแล้วมักจะแพร่ ไปทั่วร่างกาย อันนี้เนี่ยเมื่อ เซลล์เม็ดเลือดขาวกระจายอยู่ทั่ว ทั่วร่างกาย มันก็เลยสามารถที่จะหนามยอกเอาหนามบ่งนะครับรักษาการได้ทันท่วงที ซึ่ง วันนี้เนี่ยมะเร็งเม็ดเลือดชนิด B Cell นะครับ แล้วก็มะเร็งต่อมน้ำเหลืองเนี่ยมีผลิตภัณฑ์ที่ได้รับ การยอมรับจาก US fda แล้วนะครับใช้รักษาผู้ป่วยและเห็นว่าได้ผลดี แต่ในส่วนของมะเร็งก้อนอะไรต่างๆทั่วโลกกำลัง วิจัยหาตัวคาที่เหมาะ การทำตรงนี้อยู่ ถามว่าประเทศไทยลดน้อยหน้าไหมไม่ครับ ประเทศไทยเรานะครับโดยแพทย์แพทย์รามานะครับศาสตราจารย์นายแพทย์สุรเดชหู นะครับแล้วก็เป็นนักวิจัยแกนนำของสวทชด้วยนะครับจะได้ศึกษา แล้วก็ในส่วนของเฟส 1 ของการใช้คาร์ซีทเซลล์รักษามะเร็ง น้ำเหลืองก็ได้ดำเนินการอยู่ แล้วก็ทดลองเนี่ยก้าวข้ามไปถึงขั้นการพยายามรักษามะเร็ง นะครับ Nissan ทดลองพบว่าสามารถลดมะเร็งก้อน ของหนู ถึง 60 เปอร์เซ็นต์ นะครับ ดังนั้นอันนี้คือ 10 เทคโนโลยี to Watch นะครับที่นำเสนอให้กับทุกท่านวันนี้นะครับ ที่ผมกล่าวเมื่อครู่ว่ามีประมาณครึ่งนึง เคยมีการเกริ่นไว้ในปีก่อนๆหน้าก็คือ เครื่องที่เป็นวงสีเหลือง ก็ขอบคุณทุกท่านมากครับในส่วนนี้นะครับเป็น Technology to Watch ที่ สามารถที่จะดาวน์โหลดได้จากที่ บาร์โค้ดที่โชว์นะครับแล้วก็ต้องขอบคุณนะครับที่ปรึกษานะครับอดีตผอ จันทร์ณรงค์นะครับแล้วก็ประธานคณะทำงานนะครับท่านรองศาสตราจารย์ดรวีระศักดิ์อุดม ทานนะครับทีมงานทุกท่านนะครับต้องเรียนว่าในส่วนของทีมงาน กัน หลายรอบ นะครับพบกันหลายครั้งมีเทคโนโลยีอาชีพเรามารังสรรค์ เพื่อที่จะมานำเสนอในวันนี้และผมดีใจและภูมิใจมากครับที่เป็น คนได้รับโอกาสนั้นนะครับที่นำเสนอให้พวกเรา ได้รับฝั่งแล้วก็คอยติดตามคอยจับตามองหรือว่าสำหรับผู้ประกอบ ศาลก็อาจจะสนใจและนำสู่เส้นทางการ Investment ของท่านที่จะ effect ธุรกิจของท่านในอนาคต 5 ปีข้างหน้าต่อไปครับขอบคุณมากครับ หากต้องขอบคุณนะคะท่านผู้อำนวยการสำนักงานพัฒนาวิทยาศาสตร์และ ชาติเป็นอย่างมากเลยทีเดียวค่ะที่ให้เราได้เห็นถึงแนวโน้มที่จะเก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</dc:title>
  <dc:creator/>
  <cp:keywords/>
  <dcterms:created xsi:type="dcterms:W3CDTF">2024-01-04T02:47:09Z</dcterms:created>
  <dcterms:modified xsi:type="dcterms:W3CDTF">2024-01-04T0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พฤษจิกายน 2566 เวลา 15.28 น.</vt:lpwstr>
  </property>
  <property fmtid="{D5CDD505-2E9C-101B-9397-08002B2CF9AE}" pid="3" name="subtitle">
    <vt:lpwstr/>
  </property>
</Properties>
</file>